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B41C" w14:textId="3072180D" w:rsidR="00741A27" w:rsidRDefault="00214592" w:rsidP="00E46A0C">
      <w:pPr>
        <w:pStyle w:val="Title"/>
      </w:pPr>
      <w:r>
        <w:t>Aplikacje Internetowe 1</w:t>
      </w:r>
    </w:p>
    <w:p w14:paraId="7B4A4659" w14:textId="6CBACD0A" w:rsidR="00E46A0C" w:rsidRPr="00482802" w:rsidRDefault="00E46A0C" w:rsidP="00E46A0C">
      <w:pPr>
        <w:pStyle w:val="Subtitle"/>
        <w:rPr>
          <w:lang w:val="en-US"/>
        </w:rPr>
      </w:pPr>
      <w:r w:rsidRPr="00482802">
        <w:rPr>
          <w:lang w:val="en-US"/>
        </w:rPr>
        <w:t>Lab</w:t>
      </w:r>
      <w:r w:rsidR="0061030E">
        <w:rPr>
          <w:lang w:val="en-US"/>
        </w:rPr>
        <w:t>oratorium</w:t>
      </w:r>
      <w:r w:rsidRPr="00482802">
        <w:rPr>
          <w:lang w:val="en-US"/>
        </w:rPr>
        <w:t xml:space="preserve"> </w:t>
      </w:r>
      <w:r w:rsidR="00B0683C">
        <w:rPr>
          <w:lang w:val="en-US"/>
        </w:rPr>
        <w:t>7</w:t>
      </w:r>
      <w:r w:rsidR="0061030E">
        <w:rPr>
          <w:lang w:val="en-US"/>
        </w:rPr>
        <w:t>:</w:t>
      </w:r>
      <w:r w:rsidR="00A560E9" w:rsidRPr="00482802">
        <w:rPr>
          <w:lang w:val="en-US"/>
        </w:rPr>
        <w:t xml:space="preserve"> </w:t>
      </w:r>
      <w:r w:rsidR="00482802" w:rsidRPr="00482802">
        <w:rPr>
          <w:lang w:val="en-US"/>
        </w:rPr>
        <w:t xml:space="preserve">REST API Client </w:t>
      </w:r>
      <w:r w:rsidR="00482802">
        <w:rPr>
          <w:lang w:val="en-US"/>
        </w:rPr>
        <w:t>–</w:t>
      </w:r>
      <w:r w:rsidR="00482802" w:rsidRPr="00482802">
        <w:rPr>
          <w:lang w:val="en-US"/>
        </w:rPr>
        <w:t xml:space="preserve"> OpenWeather</w:t>
      </w:r>
      <w:r w:rsidR="00482802">
        <w:rPr>
          <w:lang w:val="en-US"/>
        </w:rPr>
        <w:t>Map.or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61030E" w14:paraId="63A925FB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84F33BA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7180577C" w14:textId="61F87631" w:rsidR="0061030E" w:rsidRDefault="00681460" w:rsidP="00530F97">
            <w:r>
              <w:t>21.11.2022 r.</w:t>
            </w:r>
          </w:p>
        </w:tc>
      </w:tr>
      <w:tr w:rsidR="0061030E" w14:paraId="53A31500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B230AC9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3A61C3D8" w14:textId="7A5BA048" w:rsidR="0061030E" w:rsidRDefault="00681460" w:rsidP="00530F97">
            <w:r>
              <w:t>2</w:t>
            </w:r>
            <w:r w:rsidR="002F1FA7">
              <w:t>3</w:t>
            </w:r>
            <w:r>
              <w:t>.11.2022 r.</w:t>
            </w:r>
          </w:p>
        </w:tc>
      </w:tr>
      <w:tr w:rsidR="0061030E" w14:paraId="29170F8E" w14:textId="77777777" w:rsidTr="00530F9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269918B" w14:textId="77777777" w:rsidR="0061030E" w:rsidRPr="00595733" w:rsidRDefault="0061030E" w:rsidP="00530F9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17015498" w14:textId="436DDE60" w:rsidR="0061030E" w:rsidRDefault="00681460" w:rsidP="00530F97">
            <w:r>
              <w:t>Mikołaj Jóźwik</w:t>
            </w:r>
          </w:p>
        </w:tc>
      </w:tr>
    </w:tbl>
    <w:p w14:paraId="47579619" w14:textId="50185C12" w:rsidR="00E46A0C" w:rsidRDefault="00652BC1" w:rsidP="00E46A0C">
      <w:pPr>
        <w:pStyle w:val="Heading1"/>
      </w:pPr>
      <w:r>
        <w:t xml:space="preserve">0. </w:t>
      </w:r>
      <w:r w:rsidR="00E46A0C"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4977E850" w:rsidR="00E46A0C" w:rsidRDefault="002F1FA7" w:rsidP="00E46A0C">
      <w:r>
        <w:t>Niniejsze sprawozdanie przedstawia działanie Pogodynki – strony, która pobiera dane z serwisu OpenWeatherMap.org i prezentuje je jako bloki z pogodą.</w:t>
      </w:r>
    </w:p>
    <w:p w14:paraId="1AABD0FD" w14:textId="74748F8C" w:rsidR="002F1FA7" w:rsidRDefault="002F1FA7" w:rsidP="00E46A0C">
      <w:r>
        <w:t>W dniu 21.11.2022 r., podczas zajęć, doktor Buczyński przedstawił jak powinna wyglądać strona-pogodynka, po czym przystąpiliśmy do implementacji.</w:t>
      </w:r>
    </w:p>
    <w:p w14:paraId="36B3F555" w14:textId="30D780F1" w:rsidR="002F1FA7" w:rsidRDefault="002F1FA7" w:rsidP="00E46A0C"/>
    <w:p w14:paraId="567A66D4" w14:textId="30C7C595" w:rsidR="002F1FA7" w:rsidRDefault="002F1FA7" w:rsidP="00E46A0C"/>
    <w:p w14:paraId="7AF3B48D" w14:textId="726273BD" w:rsidR="002F1FA7" w:rsidRDefault="002F1FA7" w:rsidP="00E46A0C"/>
    <w:p w14:paraId="45FF16DE" w14:textId="661D0A34" w:rsidR="002F1FA7" w:rsidRDefault="002F1FA7" w:rsidP="00E46A0C"/>
    <w:p w14:paraId="031D58A4" w14:textId="17DE46B3" w:rsidR="002F1FA7" w:rsidRDefault="002F1FA7" w:rsidP="00E46A0C"/>
    <w:p w14:paraId="454B0092" w14:textId="6961ACB7" w:rsidR="002F1FA7" w:rsidRDefault="002F1FA7" w:rsidP="00E46A0C"/>
    <w:p w14:paraId="632BD3DA" w14:textId="236B3733" w:rsidR="002F1FA7" w:rsidRDefault="002F1FA7" w:rsidP="00E46A0C"/>
    <w:p w14:paraId="633173AC" w14:textId="7B2F66A5" w:rsidR="002F1FA7" w:rsidRDefault="002F1FA7" w:rsidP="00E46A0C"/>
    <w:p w14:paraId="6481CDFC" w14:textId="62C83B19" w:rsidR="002F1FA7" w:rsidRDefault="002F1FA7" w:rsidP="00E46A0C"/>
    <w:p w14:paraId="36902645" w14:textId="5318E607" w:rsidR="002F1FA7" w:rsidRDefault="002F1FA7" w:rsidP="00E46A0C"/>
    <w:p w14:paraId="7D3D86E3" w14:textId="3C6CA555" w:rsidR="002F1FA7" w:rsidRDefault="002F1FA7" w:rsidP="00E46A0C"/>
    <w:p w14:paraId="2F0F72E4" w14:textId="7EB75377" w:rsidR="002F1FA7" w:rsidRDefault="002F1FA7" w:rsidP="00E46A0C"/>
    <w:p w14:paraId="5A09F6BD" w14:textId="4B4B89E6" w:rsidR="002F1FA7" w:rsidRDefault="002F1FA7" w:rsidP="00E46A0C"/>
    <w:p w14:paraId="2BF62335" w14:textId="1CB17C40" w:rsidR="002F1FA7" w:rsidRDefault="002F1FA7" w:rsidP="00E46A0C"/>
    <w:p w14:paraId="5FF86E7A" w14:textId="58B3263F" w:rsidR="002F1FA7" w:rsidRDefault="002F1FA7" w:rsidP="00E46A0C"/>
    <w:p w14:paraId="6BCF1640" w14:textId="02958D84" w:rsidR="002F1FA7" w:rsidRDefault="002F1FA7" w:rsidP="00E46A0C"/>
    <w:p w14:paraId="3E62A299" w14:textId="6904906A" w:rsidR="002F1FA7" w:rsidRDefault="002F1FA7" w:rsidP="00E46A0C"/>
    <w:p w14:paraId="6F251243" w14:textId="7C3A99C9" w:rsidR="002F1FA7" w:rsidRDefault="002F1FA7" w:rsidP="00E46A0C"/>
    <w:p w14:paraId="6F2AA130" w14:textId="5176A14D" w:rsidR="002F1FA7" w:rsidRDefault="002F1FA7" w:rsidP="00E46A0C"/>
    <w:p w14:paraId="4F16F258" w14:textId="3E5BFEF9" w:rsidR="002F1FA7" w:rsidRDefault="002F1FA7" w:rsidP="00E46A0C"/>
    <w:p w14:paraId="6A516A99" w14:textId="50736F1C" w:rsidR="002F1FA7" w:rsidRDefault="002F1FA7" w:rsidP="00E46A0C"/>
    <w:p w14:paraId="777A64DA" w14:textId="2D7BFDAD" w:rsidR="002F1FA7" w:rsidRDefault="002F1FA7" w:rsidP="00E46A0C"/>
    <w:p w14:paraId="08BFA0B4" w14:textId="77777777" w:rsidR="002F1FA7" w:rsidRDefault="002F1FA7" w:rsidP="00E46A0C"/>
    <w:p w14:paraId="2F5E4FC7" w14:textId="56765DC8" w:rsidR="00E46A0C" w:rsidRDefault="00652BC1" w:rsidP="00E46A0C">
      <w:pPr>
        <w:pStyle w:val="Heading1"/>
      </w:pPr>
      <w:r>
        <w:lastRenderedPageBreak/>
        <w:t xml:space="preserve">1. </w:t>
      </w:r>
      <w:r w:rsidR="007E73BF">
        <w:t xml:space="preserve">Strona </w:t>
      </w:r>
      <w:r w:rsidR="00DD0FE7">
        <w:t>HTML ze wszystkimi elementami</w:t>
      </w:r>
    </w:p>
    <w:p w14:paraId="50273FD0" w14:textId="4F823587" w:rsidR="000772FB" w:rsidRPr="00652BC1" w:rsidRDefault="00DD0FE7" w:rsidP="000772FB">
      <w:pPr>
        <w:pStyle w:val="Instrukcja"/>
        <w:rPr>
          <w:lang w:val="en-US"/>
        </w:rPr>
      </w:pPr>
      <w:r>
        <w:t xml:space="preserve">Należy przedstawić HTML ze wszystkimi wymaganymi elementami. </w:t>
      </w:r>
      <w:r w:rsidRPr="00652BC1">
        <w:rPr>
          <w:lang w:val="en-US"/>
        </w:rPr>
        <w:t>1 punkt</w:t>
      </w:r>
      <w:r w:rsidR="007E73BF" w:rsidRPr="00652BC1">
        <w:rPr>
          <w:lang w:val="en-US"/>
        </w:rPr>
        <w:t>.</w:t>
      </w:r>
    </w:p>
    <w:p w14:paraId="0CC7E316" w14:textId="6A8A5831" w:rsidR="00E46A0C" w:rsidRDefault="00CE68EA" w:rsidP="00E46A0C">
      <w:pPr>
        <w:rPr>
          <w:lang w:val="en-US"/>
        </w:rPr>
      </w:pPr>
      <w:r w:rsidRPr="00CE68EA">
        <w:rPr>
          <w:lang w:val="en-US"/>
        </w:rPr>
        <w:drawing>
          <wp:inline distT="0" distB="0" distL="0" distR="0" wp14:anchorId="586646A3" wp14:editId="5222DD64">
            <wp:extent cx="6645910" cy="6531610"/>
            <wp:effectExtent l="0" t="0" r="2540" b="254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3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DE88" w14:textId="6768E0CB" w:rsidR="002F1FA7" w:rsidRDefault="002F1FA7" w:rsidP="00E46A0C">
      <w:pPr>
        <w:rPr>
          <w:lang w:val="en-US"/>
        </w:rPr>
      </w:pPr>
    </w:p>
    <w:p w14:paraId="3D84C056" w14:textId="26DE599D" w:rsidR="002F1FA7" w:rsidRDefault="00D03523" w:rsidP="00E46A0C">
      <w:r w:rsidRPr="00D03523">
        <w:t>Aktualna wersja s</w:t>
      </w:r>
      <w:r>
        <w:t>trony zawiera następujące elementy:</w:t>
      </w:r>
    </w:p>
    <w:p w14:paraId="3B20AAC9" w14:textId="33D95E85" w:rsidR="00D03523" w:rsidRDefault="00D03523" w:rsidP="00D03523">
      <w:pPr>
        <w:pStyle w:val="ListParagraph"/>
        <w:numPr>
          <w:ilvl w:val="0"/>
          <w:numId w:val="1"/>
        </w:numPr>
      </w:pPr>
      <w:r>
        <w:t>Pole w którym wpisuję się miasto</w:t>
      </w:r>
    </w:p>
    <w:p w14:paraId="350BE9F6" w14:textId="0EB0EF9D" w:rsidR="00D03523" w:rsidRDefault="00D03523" w:rsidP="00D03523">
      <w:pPr>
        <w:pStyle w:val="ListParagraph"/>
        <w:numPr>
          <w:ilvl w:val="0"/>
          <w:numId w:val="1"/>
        </w:numPr>
      </w:pPr>
      <w:r>
        <w:t>Przycisk aktywujący – wyświetlenie pogody na daną chwilę wraz z prognozą na 5 dni</w:t>
      </w:r>
    </w:p>
    <w:p w14:paraId="34E511B5" w14:textId="15C5D956" w:rsidR="00D03523" w:rsidRDefault="00D03523" w:rsidP="00D03523">
      <w:pPr>
        <w:pStyle w:val="ListParagraph"/>
        <w:numPr>
          <w:ilvl w:val="0"/>
          <w:numId w:val="1"/>
        </w:numPr>
      </w:pPr>
      <w:r>
        <w:t>Blok z informacjami o aktualnej pogodzie</w:t>
      </w:r>
    </w:p>
    <w:p w14:paraId="622F72FC" w14:textId="64CE9FB0" w:rsidR="00D03523" w:rsidRPr="00D03523" w:rsidRDefault="00D03523" w:rsidP="00D03523">
      <w:pPr>
        <w:pStyle w:val="ListParagraph"/>
        <w:numPr>
          <w:ilvl w:val="0"/>
          <w:numId w:val="1"/>
        </w:numPr>
      </w:pPr>
      <w:r>
        <w:t>40 bloków z informacjami o pogodzie na przyszłe 5 dni</w:t>
      </w:r>
    </w:p>
    <w:p w14:paraId="5255F89D" w14:textId="1E9416A1" w:rsidR="002F1FA7" w:rsidRPr="00D03523" w:rsidRDefault="002F1FA7" w:rsidP="00E46A0C"/>
    <w:p w14:paraId="3234D50A" w14:textId="3F0C25BD" w:rsidR="00CE68EA" w:rsidRPr="00D03523" w:rsidRDefault="00CE68EA" w:rsidP="00E46A0C"/>
    <w:p w14:paraId="5010987A" w14:textId="27B671D7" w:rsidR="00CE68EA" w:rsidRPr="00D03523" w:rsidRDefault="00CE68EA" w:rsidP="00E46A0C"/>
    <w:p w14:paraId="1D39FFB4" w14:textId="55135184" w:rsidR="00CE68EA" w:rsidRPr="00D03523" w:rsidRDefault="00CE68EA" w:rsidP="00E46A0C"/>
    <w:p w14:paraId="612B0679" w14:textId="4AA441C6" w:rsidR="00CE68EA" w:rsidRPr="00D03523" w:rsidRDefault="00CE68EA" w:rsidP="00E46A0C"/>
    <w:p w14:paraId="1A7C1F66" w14:textId="26CD570F" w:rsidR="00CE68EA" w:rsidRPr="00D03523" w:rsidRDefault="00CE68EA" w:rsidP="00E46A0C"/>
    <w:p w14:paraId="07E5B689" w14:textId="12986D08" w:rsidR="00CE68EA" w:rsidRPr="00D03523" w:rsidRDefault="00CE68EA" w:rsidP="00E46A0C"/>
    <w:p w14:paraId="7C9B756A" w14:textId="4843E4F0" w:rsidR="00CE68EA" w:rsidRPr="00D03523" w:rsidRDefault="00CE68EA" w:rsidP="00E46A0C">
      <w:pPr>
        <w:rPr>
          <w:b/>
          <w:bCs/>
        </w:rPr>
      </w:pPr>
      <w:r w:rsidRPr="00D03523">
        <w:rPr>
          <w:b/>
          <w:bCs/>
        </w:rPr>
        <w:t>Kod HTML:</w:t>
      </w:r>
    </w:p>
    <w:p w14:paraId="6FB29597" w14:textId="20EE2CEE" w:rsidR="00CE68EA" w:rsidRDefault="00CE68EA" w:rsidP="00E46A0C">
      <w:pPr>
        <w:rPr>
          <w:b/>
          <w:bCs/>
          <w:lang w:val="en-US"/>
        </w:rPr>
      </w:pPr>
      <w:r w:rsidRPr="00CE68EA">
        <w:rPr>
          <w:b/>
          <w:bCs/>
          <w:lang w:val="en-US"/>
        </w:rPr>
        <w:drawing>
          <wp:inline distT="0" distB="0" distL="0" distR="0" wp14:anchorId="6BD00CF8" wp14:editId="278E80C1">
            <wp:extent cx="6554115" cy="8030696"/>
            <wp:effectExtent l="0" t="0" r="0" b="889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803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E5E81" w14:textId="2FBC75F9" w:rsidR="00CE68EA" w:rsidRDefault="00CE68EA" w:rsidP="00E46A0C">
      <w:pPr>
        <w:rPr>
          <w:b/>
          <w:bCs/>
          <w:lang w:val="en-US"/>
        </w:rPr>
      </w:pPr>
    </w:p>
    <w:p w14:paraId="6C0695B7" w14:textId="53AA7987" w:rsidR="00CE68EA" w:rsidRDefault="00CE68EA" w:rsidP="00E46A0C">
      <w:pPr>
        <w:rPr>
          <w:b/>
          <w:bCs/>
          <w:lang w:val="en-US"/>
        </w:rPr>
      </w:pPr>
    </w:p>
    <w:p w14:paraId="4E05072F" w14:textId="31F1796E" w:rsidR="00CE68EA" w:rsidRDefault="00CE68EA" w:rsidP="00E46A0C">
      <w:pPr>
        <w:rPr>
          <w:b/>
          <w:bCs/>
          <w:lang w:val="en-US"/>
        </w:rPr>
      </w:pPr>
    </w:p>
    <w:p w14:paraId="17CC4542" w14:textId="1289B5B8" w:rsidR="00CE68EA" w:rsidRDefault="00CE68EA" w:rsidP="00E46A0C">
      <w:pPr>
        <w:rPr>
          <w:b/>
          <w:bCs/>
          <w:lang w:val="en-US"/>
        </w:rPr>
      </w:pPr>
    </w:p>
    <w:p w14:paraId="480D04EC" w14:textId="2D600881" w:rsidR="00CE68EA" w:rsidRDefault="00CE68EA" w:rsidP="00E46A0C">
      <w:pPr>
        <w:rPr>
          <w:b/>
          <w:bCs/>
          <w:lang w:val="en-US"/>
        </w:rPr>
      </w:pPr>
      <w:r>
        <w:rPr>
          <w:b/>
          <w:bCs/>
          <w:lang w:val="en-US"/>
        </w:rPr>
        <w:t>Kod CSS:</w:t>
      </w:r>
    </w:p>
    <w:p w14:paraId="58330146" w14:textId="1AE5D00F" w:rsidR="00CE68EA" w:rsidRPr="00CE68EA" w:rsidRDefault="00CE68EA" w:rsidP="00E46A0C">
      <w:pPr>
        <w:rPr>
          <w:b/>
          <w:bCs/>
          <w:lang w:val="en-US"/>
        </w:rPr>
      </w:pPr>
      <w:r w:rsidRPr="00CE68EA">
        <w:rPr>
          <w:b/>
          <w:bCs/>
          <w:lang w:val="en-US"/>
        </w:rPr>
        <w:drawing>
          <wp:inline distT="0" distB="0" distL="0" distR="0" wp14:anchorId="7D6B81A6" wp14:editId="464BFAC5">
            <wp:extent cx="3157639" cy="4715124"/>
            <wp:effectExtent l="0" t="0" r="508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8890" cy="47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2EE5" w14:textId="6BE03560" w:rsidR="002F1FA7" w:rsidRDefault="00CE68EA" w:rsidP="00E46A0C">
      <w:pPr>
        <w:rPr>
          <w:lang w:val="en-US"/>
        </w:rPr>
      </w:pPr>
      <w:r w:rsidRPr="00CE68EA">
        <w:rPr>
          <w:lang w:val="en-US"/>
        </w:rPr>
        <w:lastRenderedPageBreak/>
        <w:drawing>
          <wp:inline distT="0" distB="0" distL="0" distR="0" wp14:anchorId="7EA3A59E" wp14:editId="48C00E90">
            <wp:extent cx="1861778" cy="4142629"/>
            <wp:effectExtent l="0" t="0" r="571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67517" cy="4155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8D9A" w14:textId="65D1217D" w:rsidR="00CE68EA" w:rsidRDefault="00CE68EA" w:rsidP="00E46A0C">
      <w:pPr>
        <w:rPr>
          <w:lang w:val="en-US"/>
        </w:rPr>
      </w:pPr>
    </w:p>
    <w:p w14:paraId="22FEB099" w14:textId="1FC99E8C" w:rsidR="00D03523" w:rsidRDefault="00D03523" w:rsidP="00E46A0C">
      <w:pPr>
        <w:rPr>
          <w:lang w:val="en-US"/>
        </w:rPr>
      </w:pPr>
    </w:p>
    <w:p w14:paraId="14D426D8" w14:textId="29E2F8F9" w:rsidR="00D03523" w:rsidRDefault="00D03523" w:rsidP="00E46A0C">
      <w:pPr>
        <w:rPr>
          <w:lang w:val="en-US"/>
        </w:rPr>
      </w:pPr>
    </w:p>
    <w:p w14:paraId="03762D65" w14:textId="67B8335C" w:rsidR="00D03523" w:rsidRDefault="00D03523" w:rsidP="00E46A0C">
      <w:pPr>
        <w:rPr>
          <w:lang w:val="en-US"/>
        </w:rPr>
      </w:pPr>
    </w:p>
    <w:p w14:paraId="20974F0E" w14:textId="67C07E83" w:rsidR="00D03523" w:rsidRDefault="00D03523" w:rsidP="00E46A0C">
      <w:pPr>
        <w:rPr>
          <w:lang w:val="en-US"/>
        </w:rPr>
      </w:pPr>
    </w:p>
    <w:p w14:paraId="5EC24ACB" w14:textId="5EBC3A77" w:rsidR="00D03523" w:rsidRDefault="00D03523" w:rsidP="00E46A0C">
      <w:pPr>
        <w:rPr>
          <w:lang w:val="en-US"/>
        </w:rPr>
      </w:pPr>
    </w:p>
    <w:p w14:paraId="761BD692" w14:textId="25039C19" w:rsidR="00D03523" w:rsidRDefault="00D03523" w:rsidP="00E46A0C">
      <w:pPr>
        <w:rPr>
          <w:lang w:val="en-US"/>
        </w:rPr>
      </w:pPr>
    </w:p>
    <w:p w14:paraId="168824B4" w14:textId="7FF4DB03" w:rsidR="00D03523" w:rsidRDefault="00D03523" w:rsidP="00E46A0C">
      <w:pPr>
        <w:rPr>
          <w:lang w:val="en-US"/>
        </w:rPr>
      </w:pPr>
    </w:p>
    <w:p w14:paraId="6F83092F" w14:textId="11043D19" w:rsidR="00D03523" w:rsidRDefault="00D03523" w:rsidP="00E46A0C">
      <w:pPr>
        <w:rPr>
          <w:lang w:val="en-US"/>
        </w:rPr>
      </w:pPr>
    </w:p>
    <w:p w14:paraId="6AA8A6A5" w14:textId="630DFB7B" w:rsidR="00D03523" w:rsidRDefault="00D03523" w:rsidP="00E46A0C">
      <w:pPr>
        <w:rPr>
          <w:lang w:val="en-US"/>
        </w:rPr>
      </w:pPr>
    </w:p>
    <w:p w14:paraId="2A757AF9" w14:textId="77FB5B66" w:rsidR="00D03523" w:rsidRDefault="00D03523" w:rsidP="00E46A0C">
      <w:pPr>
        <w:rPr>
          <w:lang w:val="en-US"/>
        </w:rPr>
      </w:pPr>
    </w:p>
    <w:p w14:paraId="00EE5A0F" w14:textId="5301AA9E" w:rsidR="00D03523" w:rsidRDefault="00D03523" w:rsidP="00E46A0C">
      <w:pPr>
        <w:rPr>
          <w:lang w:val="en-US"/>
        </w:rPr>
      </w:pPr>
    </w:p>
    <w:p w14:paraId="01FB5FF2" w14:textId="239C7F1D" w:rsidR="00D03523" w:rsidRDefault="00D03523" w:rsidP="00E46A0C">
      <w:pPr>
        <w:rPr>
          <w:lang w:val="en-US"/>
        </w:rPr>
      </w:pPr>
    </w:p>
    <w:p w14:paraId="45C537DB" w14:textId="39FC9F81" w:rsidR="00D03523" w:rsidRDefault="00D03523" w:rsidP="00E46A0C">
      <w:pPr>
        <w:rPr>
          <w:lang w:val="en-US"/>
        </w:rPr>
      </w:pPr>
    </w:p>
    <w:p w14:paraId="2B7FF4A0" w14:textId="66D87304" w:rsidR="00D03523" w:rsidRDefault="00D03523" w:rsidP="00E46A0C">
      <w:pPr>
        <w:rPr>
          <w:lang w:val="en-US"/>
        </w:rPr>
      </w:pPr>
    </w:p>
    <w:p w14:paraId="18C158F1" w14:textId="4C7DCC06" w:rsidR="00D03523" w:rsidRDefault="00D03523" w:rsidP="00E46A0C">
      <w:pPr>
        <w:rPr>
          <w:lang w:val="en-US"/>
        </w:rPr>
      </w:pPr>
    </w:p>
    <w:p w14:paraId="1108DE0C" w14:textId="1C3B1A00" w:rsidR="00D03523" w:rsidRDefault="00D03523" w:rsidP="00E46A0C">
      <w:pPr>
        <w:rPr>
          <w:lang w:val="en-US"/>
        </w:rPr>
      </w:pPr>
    </w:p>
    <w:p w14:paraId="226128DA" w14:textId="0468E52D" w:rsidR="00D03523" w:rsidRDefault="00D03523" w:rsidP="00E46A0C">
      <w:pPr>
        <w:rPr>
          <w:lang w:val="en-US"/>
        </w:rPr>
      </w:pPr>
    </w:p>
    <w:p w14:paraId="472CA8BE" w14:textId="1752601C" w:rsidR="00D03523" w:rsidRDefault="00D03523" w:rsidP="00E46A0C">
      <w:pPr>
        <w:rPr>
          <w:lang w:val="en-US"/>
        </w:rPr>
      </w:pPr>
    </w:p>
    <w:p w14:paraId="1A80AB0E" w14:textId="552F02A3" w:rsidR="00D03523" w:rsidRDefault="00D03523" w:rsidP="00E46A0C">
      <w:pPr>
        <w:rPr>
          <w:lang w:val="en-US"/>
        </w:rPr>
      </w:pPr>
    </w:p>
    <w:p w14:paraId="07851D28" w14:textId="77777777" w:rsidR="00D03523" w:rsidRDefault="00D03523" w:rsidP="00E46A0C">
      <w:pPr>
        <w:rPr>
          <w:lang w:val="en-US"/>
        </w:rPr>
      </w:pPr>
    </w:p>
    <w:p w14:paraId="5FAEED3F" w14:textId="42A24878" w:rsidR="00CE68EA" w:rsidRDefault="00CE68EA" w:rsidP="00E46A0C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Kod JS:</w:t>
      </w:r>
    </w:p>
    <w:p w14:paraId="66C30BAB" w14:textId="267CCEA1" w:rsidR="00CE68EA" w:rsidRDefault="00D03523" w:rsidP="00E46A0C">
      <w:pPr>
        <w:rPr>
          <w:b/>
          <w:bCs/>
          <w:lang w:val="en-US"/>
        </w:rPr>
      </w:pPr>
      <w:r w:rsidRPr="00D03523">
        <w:rPr>
          <w:b/>
          <w:bCs/>
          <w:lang w:val="en-US"/>
        </w:rPr>
        <w:drawing>
          <wp:inline distT="0" distB="0" distL="0" distR="0" wp14:anchorId="6521A745" wp14:editId="16506D46">
            <wp:extent cx="6645910" cy="5521960"/>
            <wp:effectExtent l="0" t="0" r="2540" b="254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B2CF" w14:textId="73F0FA88" w:rsidR="00D03523" w:rsidRPr="00CE68EA" w:rsidRDefault="00D03523" w:rsidP="00E46A0C">
      <w:pPr>
        <w:rPr>
          <w:b/>
          <w:bCs/>
          <w:lang w:val="en-US"/>
        </w:rPr>
      </w:pPr>
      <w:r w:rsidRPr="00D03523">
        <w:rPr>
          <w:b/>
          <w:bCs/>
          <w:lang w:val="en-US"/>
        </w:rPr>
        <w:lastRenderedPageBreak/>
        <w:drawing>
          <wp:inline distT="0" distB="0" distL="0" distR="0" wp14:anchorId="7EC829DD" wp14:editId="23EF912F">
            <wp:extent cx="6645910" cy="6184265"/>
            <wp:effectExtent l="0" t="0" r="254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8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0B09" w14:textId="0C24F47D" w:rsidR="002F1FA7" w:rsidRDefault="00D03523" w:rsidP="00E46A0C">
      <w:pPr>
        <w:rPr>
          <w:lang w:val="en-US"/>
        </w:rPr>
      </w:pPr>
      <w:r w:rsidRPr="00D03523">
        <w:rPr>
          <w:lang w:val="en-US"/>
        </w:rPr>
        <w:lastRenderedPageBreak/>
        <w:drawing>
          <wp:inline distT="0" distB="0" distL="0" distR="0" wp14:anchorId="736D9422" wp14:editId="234794D2">
            <wp:extent cx="6645910" cy="6236970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3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41BBB" w14:textId="056B48CF" w:rsidR="00D03523" w:rsidRDefault="00D03523" w:rsidP="00E46A0C">
      <w:pPr>
        <w:rPr>
          <w:lang w:val="en-US"/>
        </w:rPr>
      </w:pPr>
      <w:r w:rsidRPr="00D03523">
        <w:rPr>
          <w:lang w:val="en-US"/>
        </w:rPr>
        <w:drawing>
          <wp:inline distT="0" distB="0" distL="0" distR="0" wp14:anchorId="7FD4EC5C" wp14:editId="2E356848">
            <wp:extent cx="6645910" cy="1918335"/>
            <wp:effectExtent l="0" t="0" r="2540" b="571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AC735" w14:textId="4308F593" w:rsidR="00D03523" w:rsidRDefault="00D03523" w:rsidP="00E46A0C">
      <w:pPr>
        <w:rPr>
          <w:lang w:val="en-US"/>
        </w:rPr>
      </w:pPr>
    </w:p>
    <w:p w14:paraId="43D5B8BA" w14:textId="791C9168" w:rsidR="00D03523" w:rsidRDefault="00D03523" w:rsidP="00E46A0C">
      <w:pPr>
        <w:rPr>
          <w:lang w:val="en-US"/>
        </w:rPr>
      </w:pPr>
    </w:p>
    <w:p w14:paraId="3CDD478D" w14:textId="77777777" w:rsidR="002F1FA7" w:rsidRPr="00652BC1" w:rsidRDefault="002F1FA7" w:rsidP="00E46A0C">
      <w:pPr>
        <w:rPr>
          <w:lang w:val="en-US"/>
        </w:rPr>
      </w:pPr>
    </w:p>
    <w:p w14:paraId="6B5F7245" w14:textId="5F5B8309" w:rsidR="00E46A0C" w:rsidRPr="00482802" w:rsidRDefault="00652BC1" w:rsidP="00E46A0C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2. </w:t>
      </w:r>
      <w:r w:rsidR="00482802" w:rsidRPr="00482802">
        <w:rPr>
          <w:lang w:val="en-US"/>
        </w:rPr>
        <w:t>Żądanie XMLHttpRequest pod endpoint c</w:t>
      </w:r>
      <w:r w:rsidR="00482802">
        <w:rPr>
          <w:lang w:val="en-US"/>
        </w:rPr>
        <w:t>urrent</w:t>
      </w:r>
    </w:p>
    <w:p w14:paraId="47AFB282" w14:textId="1229ECCC" w:rsidR="000772FB" w:rsidRDefault="00DD0FE7" w:rsidP="000772FB">
      <w:pPr>
        <w:pStyle w:val="Instrukcja"/>
      </w:pPr>
      <w:r>
        <w:t xml:space="preserve">Należy udokumentować </w:t>
      </w:r>
      <w:r w:rsidR="00482802">
        <w:t>pobieranie danych z endpointu current z wykorzystaniem tradycyjnego XMLHttpRequest. Wyświetlać dane z wykorzystaniem console.log()</w:t>
      </w:r>
      <w:r w:rsidR="000772FB">
        <w:t>.</w:t>
      </w:r>
      <w:r>
        <w:t xml:space="preserve"> 1 punkt.</w:t>
      </w:r>
    </w:p>
    <w:p w14:paraId="40FF08CC" w14:textId="7292BEEE" w:rsidR="00482802" w:rsidRDefault="00482802" w:rsidP="00482802"/>
    <w:p w14:paraId="02B39505" w14:textId="509903C4" w:rsidR="00D03523" w:rsidRDefault="00D03523" w:rsidP="00482802">
      <w:pPr>
        <w:rPr>
          <w:b/>
          <w:bCs/>
        </w:rPr>
      </w:pPr>
      <w:r>
        <w:rPr>
          <w:b/>
          <w:bCs/>
        </w:rPr>
        <w:t>Kod JS:</w:t>
      </w:r>
    </w:p>
    <w:p w14:paraId="193247F4" w14:textId="2634AEB4" w:rsidR="00816FA1" w:rsidRDefault="00816FA1" w:rsidP="00482802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4E1F03AF" wp14:editId="46C3538F">
            <wp:extent cx="6645910" cy="1746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DFB0E" w14:textId="2B1DA4D4" w:rsidR="00D03523" w:rsidRPr="00D03523" w:rsidRDefault="00D03523" w:rsidP="00482802">
      <w:r w:rsidRPr="00D03523">
        <w:drawing>
          <wp:inline distT="0" distB="0" distL="0" distR="0" wp14:anchorId="2B4919D5" wp14:editId="2E70B86D">
            <wp:extent cx="6220693" cy="3629532"/>
            <wp:effectExtent l="0" t="0" r="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0D3DE" w14:textId="4E697D8C" w:rsidR="00D03523" w:rsidRDefault="00D03523" w:rsidP="00482802"/>
    <w:p w14:paraId="40025394" w14:textId="7DB3B6F6" w:rsidR="00816FA1" w:rsidRDefault="00816FA1" w:rsidP="00482802">
      <w:pPr>
        <w:rPr>
          <w:b/>
          <w:bCs/>
        </w:rPr>
      </w:pPr>
      <w:r>
        <w:rPr>
          <w:b/>
          <w:bCs/>
        </w:rPr>
        <w:t>Output:</w:t>
      </w:r>
    </w:p>
    <w:p w14:paraId="727EF7F8" w14:textId="6CA58206" w:rsidR="00816FA1" w:rsidRPr="00816FA1" w:rsidRDefault="00816FA1" w:rsidP="00482802">
      <w:r w:rsidRPr="00816FA1">
        <w:drawing>
          <wp:inline distT="0" distB="0" distL="0" distR="0" wp14:anchorId="247A16DE" wp14:editId="7ACC11B2">
            <wp:extent cx="5572903" cy="2305372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487F" w14:textId="539438E1" w:rsidR="00D03523" w:rsidRDefault="00D03523" w:rsidP="00482802"/>
    <w:p w14:paraId="7856FC9B" w14:textId="3C25C397" w:rsidR="00D03523" w:rsidRDefault="00D03523" w:rsidP="00482802"/>
    <w:p w14:paraId="0FCD464F" w14:textId="510EFEFE" w:rsidR="00D03523" w:rsidRDefault="00D03523" w:rsidP="00482802"/>
    <w:p w14:paraId="47593C40" w14:textId="77777777" w:rsidR="00D03523" w:rsidRPr="00E46A0C" w:rsidRDefault="00D03523" w:rsidP="00482802"/>
    <w:p w14:paraId="1301621D" w14:textId="235661DD" w:rsidR="00482802" w:rsidRPr="00681460" w:rsidRDefault="00652BC1" w:rsidP="00482802">
      <w:pPr>
        <w:pStyle w:val="Heading1"/>
      </w:pPr>
      <w:r w:rsidRPr="00681460">
        <w:lastRenderedPageBreak/>
        <w:t xml:space="preserve">3. </w:t>
      </w:r>
      <w:r w:rsidR="00482802" w:rsidRPr="00681460">
        <w:t>Żądanie Fetch API pod endpoint forecast</w:t>
      </w:r>
    </w:p>
    <w:p w14:paraId="371DAA82" w14:textId="4806D033" w:rsidR="00482802" w:rsidRDefault="00482802" w:rsidP="00482802">
      <w:pPr>
        <w:pStyle w:val="Instrukcja"/>
      </w:pPr>
      <w:r>
        <w:t>Należy udokumentować pobieranie danych z endpointu forecast z wykorzystaniem nowoczesnego FETCH API. Wyświetlać dane z wykorzystaniem console.log(). 1 punkt.</w:t>
      </w:r>
    </w:p>
    <w:p w14:paraId="3DD458FC" w14:textId="22960EFE" w:rsidR="00BB22F1" w:rsidRDefault="00BB22F1" w:rsidP="00BB22F1"/>
    <w:p w14:paraId="71C9EDFA" w14:textId="73711396" w:rsidR="00816FA1" w:rsidRDefault="00816FA1" w:rsidP="00BB22F1">
      <w:pPr>
        <w:rPr>
          <w:b/>
          <w:bCs/>
        </w:rPr>
      </w:pPr>
      <w:r>
        <w:rPr>
          <w:b/>
          <w:bCs/>
        </w:rPr>
        <w:t>Kod JS:</w:t>
      </w:r>
    </w:p>
    <w:p w14:paraId="54094FC9" w14:textId="760DAB97" w:rsidR="00816FA1" w:rsidRDefault="00816FA1" w:rsidP="00BB22F1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62F83A73" wp14:editId="366C5BE2">
            <wp:extent cx="6645910" cy="18859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AC6E" w14:textId="41B59AE7" w:rsidR="00816FA1" w:rsidRDefault="00816FA1" w:rsidP="00BB22F1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186EDD4A" wp14:editId="102049A3">
            <wp:extent cx="6645910" cy="2075815"/>
            <wp:effectExtent l="0" t="0" r="2540" b="63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45B98" w14:textId="153AC198" w:rsidR="00816FA1" w:rsidRDefault="00816FA1" w:rsidP="00BB22F1">
      <w:pPr>
        <w:rPr>
          <w:b/>
          <w:bCs/>
        </w:rPr>
      </w:pPr>
    </w:p>
    <w:p w14:paraId="0A21A2F0" w14:textId="1865ACFC" w:rsidR="00816FA1" w:rsidRDefault="00816FA1" w:rsidP="00BB22F1">
      <w:pPr>
        <w:rPr>
          <w:b/>
          <w:bCs/>
        </w:rPr>
      </w:pPr>
      <w:r>
        <w:rPr>
          <w:b/>
          <w:bCs/>
        </w:rPr>
        <w:t>Output:</w:t>
      </w:r>
    </w:p>
    <w:p w14:paraId="0FA9F307" w14:textId="18DF1635" w:rsidR="00816FA1" w:rsidRPr="00816FA1" w:rsidRDefault="00816FA1" w:rsidP="00BB22F1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4163B589" wp14:editId="78409D5D">
            <wp:extent cx="4078814" cy="5096786"/>
            <wp:effectExtent l="0" t="0" r="0" b="8890"/>
            <wp:docPr id="14" name="Picture 14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omputer screen capture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3068" cy="510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14FF" w14:textId="77777777" w:rsidR="00816FA1" w:rsidRDefault="00816FA1" w:rsidP="00BB22F1"/>
    <w:p w14:paraId="31B6AABA" w14:textId="7BE0A0C8" w:rsidR="007E73BF" w:rsidRDefault="00652BC1" w:rsidP="007E73BF">
      <w:pPr>
        <w:pStyle w:val="Heading1"/>
      </w:pPr>
      <w:r>
        <w:lastRenderedPageBreak/>
        <w:t xml:space="preserve">4. </w:t>
      </w:r>
      <w:r w:rsidR="00482802">
        <w:t>Wizualizacja otrzymanych zwrotek</w:t>
      </w:r>
    </w:p>
    <w:p w14:paraId="47C07005" w14:textId="1086A00A" w:rsidR="007E73BF" w:rsidRDefault="00482802" w:rsidP="007E73BF">
      <w:pPr>
        <w:pStyle w:val="Instrukcja"/>
      </w:pPr>
      <w:r>
        <w:t>Należy udokumentować funkcjonalność wyświetlania uzyskanych zwrotek poprzez modyfikację drzewa DOM</w:t>
      </w:r>
      <w:r w:rsidR="007E73BF">
        <w:t xml:space="preserve">. </w:t>
      </w:r>
      <w:r w:rsidR="00DD0FE7">
        <w:t>1</w:t>
      </w:r>
      <w:r w:rsidR="007E73BF">
        <w:t xml:space="preserve"> punkt.</w:t>
      </w:r>
    </w:p>
    <w:p w14:paraId="4EFD01D9" w14:textId="5B3CB23B" w:rsidR="00816FA1" w:rsidRDefault="00816FA1" w:rsidP="007E73BF">
      <w:pPr>
        <w:rPr>
          <w:b/>
          <w:bCs/>
        </w:rPr>
      </w:pPr>
    </w:p>
    <w:p w14:paraId="428E62EA" w14:textId="27A95DC9" w:rsidR="00816FA1" w:rsidRDefault="00816FA1" w:rsidP="007E73BF">
      <w:pPr>
        <w:rPr>
          <w:b/>
          <w:bCs/>
          <w:sz w:val="24"/>
          <w:szCs w:val="24"/>
        </w:rPr>
      </w:pPr>
      <w:r w:rsidRPr="00816FA1">
        <w:rPr>
          <w:b/>
          <w:bCs/>
          <w:sz w:val="24"/>
          <w:szCs w:val="24"/>
        </w:rPr>
        <w:t>Pogoda aktualna:</w:t>
      </w:r>
    </w:p>
    <w:p w14:paraId="277FB174" w14:textId="675F7562" w:rsidR="00816FA1" w:rsidRDefault="00816FA1" w:rsidP="007E73BF">
      <w:pPr>
        <w:rPr>
          <w:b/>
          <w:bCs/>
        </w:rPr>
      </w:pPr>
      <w:r>
        <w:rPr>
          <w:b/>
          <w:bCs/>
        </w:rPr>
        <w:t>Kod HTML:</w:t>
      </w:r>
    </w:p>
    <w:p w14:paraId="5BCE3A89" w14:textId="4B2B7FAC" w:rsidR="00816FA1" w:rsidRP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5ECDC7AB" wp14:editId="1771D153">
            <wp:extent cx="6525536" cy="2133898"/>
            <wp:effectExtent l="0" t="0" r="889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3D4B4" w14:textId="10B2EF6C" w:rsidR="00816FA1" w:rsidRDefault="00816FA1" w:rsidP="007E73BF">
      <w:pPr>
        <w:rPr>
          <w:b/>
          <w:bCs/>
          <w:sz w:val="24"/>
          <w:szCs w:val="24"/>
        </w:rPr>
      </w:pPr>
    </w:p>
    <w:p w14:paraId="1EC980B0" w14:textId="77777777" w:rsidR="00816FA1" w:rsidRPr="00816FA1" w:rsidRDefault="00816FA1" w:rsidP="007E73BF">
      <w:pPr>
        <w:rPr>
          <w:b/>
          <w:bCs/>
          <w:sz w:val="24"/>
          <w:szCs w:val="24"/>
        </w:rPr>
      </w:pPr>
    </w:p>
    <w:p w14:paraId="1A5E70BD" w14:textId="04782DB4" w:rsidR="00816FA1" w:rsidRDefault="00816FA1" w:rsidP="007E73BF">
      <w:pPr>
        <w:rPr>
          <w:b/>
          <w:bCs/>
        </w:rPr>
      </w:pPr>
      <w:r>
        <w:rPr>
          <w:b/>
          <w:bCs/>
        </w:rPr>
        <w:t>Kod JS:</w:t>
      </w:r>
    </w:p>
    <w:p w14:paraId="117E0FFC" w14:textId="20F62CB7" w:rsid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7DDE1CDF" wp14:editId="5AB9B233">
            <wp:extent cx="6645910" cy="1981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2852" w14:textId="155D3DC0" w:rsid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3516AF6A" wp14:editId="75E826FD">
            <wp:extent cx="6645910" cy="1416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0E772" w14:textId="3EB8FFAF" w:rsid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331033AA" wp14:editId="0F9ABFB3">
            <wp:extent cx="2524477" cy="276264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5A541" w14:textId="3981738A" w:rsid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74384232" wp14:editId="015EA9EB">
            <wp:extent cx="6645910" cy="2287270"/>
            <wp:effectExtent l="0" t="0" r="254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3ECA" w14:textId="7ADFD20E" w:rsidR="00816FA1" w:rsidRDefault="00816FA1" w:rsidP="007E73BF">
      <w:pPr>
        <w:rPr>
          <w:b/>
          <w:bCs/>
        </w:rPr>
      </w:pPr>
    </w:p>
    <w:p w14:paraId="778A531A" w14:textId="10A2FB91" w:rsidR="00816FA1" w:rsidRDefault="00816FA1" w:rsidP="007E73BF">
      <w:pPr>
        <w:rPr>
          <w:b/>
          <w:bCs/>
        </w:rPr>
      </w:pPr>
    </w:p>
    <w:p w14:paraId="5799AB89" w14:textId="3D569A02" w:rsidR="00816FA1" w:rsidRDefault="00816FA1" w:rsidP="007E73BF">
      <w:pPr>
        <w:rPr>
          <w:b/>
          <w:bCs/>
        </w:rPr>
      </w:pPr>
    </w:p>
    <w:p w14:paraId="3E5F2681" w14:textId="6354EC4B" w:rsidR="00816FA1" w:rsidRDefault="00816FA1" w:rsidP="007E73BF">
      <w:pPr>
        <w:rPr>
          <w:b/>
          <w:bCs/>
        </w:rPr>
      </w:pPr>
    </w:p>
    <w:p w14:paraId="4BF9D362" w14:textId="4A2F4425" w:rsidR="00816FA1" w:rsidRDefault="00816FA1" w:rsidP="007E73BF">
      <w:pPr>
        <w:rPr>
          <w:b/>
          <w:bCs/>
        </w:rPr>
      </w:pPr>
    </w:p>
    <w:p w14:paraId="12562EB7" w14:textId="0F4ACBD8" w:rsidR="00816FA1" w:rsidRDefault="00816FA1" w:rsidP="007E73BF">
      <w:pPr>
        <w:rPr>
          <w:b/>
          <w:bCs/>
        </w:rPr>
      </w:pPr>
    </w:p>
    <w:p w14:paraId="437ADB23" w14:textId="5B3593FF" w:rsidR="00816FA1" w:rsidRDefault="00816FA1" w:rsidP="007E73BF">
      <w:pPr>
        <w:rPr>
          <w:b/>
          <w:bCs/>
        </w:rPr>
      </w:pPr>
    </w:p>
    <w:p w14:paraId="317B8603" w14:textId="77777777" w:rsidR="00816FA1" w:rsidRDefault="00816FA1" w:rsidP="007E73BF">
      <w:pPr>
        <w:rPr>
          <w:b/>
          <w:bCs/>
        </w:rPr>
      </w:pPr>
    </w:p>
    <w:p w14:paraId="33480AFF" w14:textId="6965C4A0" w:rsidR="00816FA1" w:rsidRDefault="00816FA1" w:rsidP="007E73BF">
      <w:pPr>
        <w:rPr>
          <w:b/>
          <w:bCs/>
        </w:rPr>
      </w:pPr>
      <w:r>
        <w:rPr>
          <w:b/>
          <w:bCs/>
        </w:rPr>
        <w:lastRenderedPageBreak/>
        <w:t>Output:</w:t>
      </w:r>
    </w:p>
    <w:p w14:paraId="00352351" w14:textId="74B385FE" w:rsidR="00816FA1" w:rsidRPr="00816FA1" w:rsidRDefault="00816FA1" w:rsidP="007E73BF">
      <w:pPr>
        <w:rPr>
          <w:b/>
          <w:bCs/>
        </w:rPr>
      </w:pPr>
      <w:r w:rsidRPr="00816FA1">
        <w:rPr>
          <w:b/>
          <w:bCs/>
        </w:rPr>
        <w:drawing>
          <wp:inline distT="0" distB="0" distL="0" distR="0" wp14:anchorId="2628520B" wp14:editId="73E031B5">
            <wp:extent cx="3524742" cy="1686160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F6D6" w14:textId="662CBC3B" w:rsidR="00816FA1" w:rsidRDefault="00816FA1" w:rsidP="007E73BF"/>
    <w:p w14:paraId="5D3E1B3E" w14:textId="6E7497D3" w:rsidR="00816FA1" w:rsidRDefault="00816FA1" w:rsidP="007E73BF">
      <w:pPr>
        <w:rPr>
          <w:b/>
          <w:bCs/>
        </w:rPr>
      </w:pPr>
      <w:r>
        <w:rPr>
          <w:b/>
          <w:bCs/>
        </w:rPr>
        <w:t>Wyjaśnienie:</w:t>
      </w:r>
    </w:p>
    <w:p w14:paraId="09F17271" w14:textId="62DCDA01" w:rsidR="00816FA1" w:rsidRDefault="00816FA1" w:rsidP="007E73BF">
      <w:r>
        <w:t xml:space="preserve">Do pierwotnie stworzonego elementu typu </w:t>
      </w:r>
      <w:r>
        <w:rPr>
          <w:i/>
          <w:iCs/>
        </w:rPr>
        <w:t>div</w:t>
      </w:r>
      <w:r>
        <w:t xml:space="preserve"> z </w:t>
      </w:r>
      <w:r>
        <w:rPr>
          <w:i/>
          <w:iCs/>
        </w:rPr>
        <w:t xml:space="preserve">id=weather-result-container </w:t>
      </w:r>
      <w:r>
        <w:t xml:space="preserve">usuwane są wszystkie podrzędne elementy, a następnie tworzone nowe elementy typy </w:t>
      </w:r>
      <w:r>
        <w:rPr>
          <w:i/>
          <w:iCs/>
        </w:rPr>
        <w:t>div</w:t>
      </w:r>
      <w:r>
        <w:t xml:space="preserve"> o klasie </w:t>
      </w:r>
      <w:r>
        <w:rPr>
          <w:i/>
          <w:iCs/>
        </w:rPr>
        <w:t>class=weather-block</w:t>
      </w:r>
      <w:r>
        <w:t xml:space="preserve">. Ten </w:t>
      </w:r>
      <w:r>
        <w:rPr>
          <w:i/>
          <w:iCs/>
        </w:rPr>
        <w:t>div</w:t>
      </w:r>
      <w:r>
        <w:t xml:space="preserve"> reprezentuje kafelek z informacjami o pogodzie</w:t>
      </w:r>
      <w:r w:rsidR="00D132D5">
        <w:t xml:space="preserve">. Informacje te są pobierane z otrzymanych, </w:t>
      </w:r>
      <w:r w:rsidR="00D132D5">
        <w:t>za pomocą XMLHTTPRequest</w:t>
      </w:r>
      <w:r w:rsidR="00D132D5">
        <w:t xml:space="preserve">, danych w formie JSON. </w:t>
      </w:r>
      <w:r w:rsidR="00D132D5">
        <w:rPr>
          <w:i/>
          <w:iCs/>
        </w:rPr>
        <w:t xml:space="preserve">Div </w:t>
      </w:r>
      <w:r w:rsidR="00D132D5">
        <w:t xml:space="preserve">o klasie </w:t>
      </w:r>
      <w:r w:rsidR="00D132D5">
        <w:rPr>
          <w:i/>
          <w:iCs/>
        </w:rPr>
        <w:t>class=weather-block</w:t>
      </w:r>
      <w:r w:rsidR="00D132D5">
        <w:rPr>
          <w:i/>
          <w:iCs/>
        </w:rPr>
        <w:t xml:space="preserve"> </w:t>
      </w:r>
      <w:r w:rsidR="00D132D5">
        <w:t xml:space="preserve">jest następnie dodawany do ojca </w:t>
      </w:r>
      <w:r w:rsidR="00D132D5">
        <w:rPr>
          <w:i/>
          <w:iCs/>
        </w:rPr>
        <w:t>div</w:t>
      </w:r>
      <w:r w:rsidR="00D132D5">
        <w:t xml:space="preserve"> z </w:t>
      </w:r>
      <w:r w:rsidR="00D132D5">
        <w:rPr>
          <w:i/>
          <w:iCs/>
        </w:rPr>
        <w:t>id=weather-result-container</w:t>
      </w:r>
      <w:r w:rsidR="00D132D5">
        <w:rPr>
          <w:i/>
          <w:iCs/>
        </w:rPr>
        <w:t xml:space="preserve"> </w:t>
      </w:r>
      <w:r w:rsidR="00D132D5">
        <w:t xml:space="preserve">za pomocą funkcji </w:t>
      </w:r>
      <w:r w:rsidR="00D132D5">
        <w:rPr>
          <w:i/>
          <w:iCs/>
        </w:rPr>
        <w:t>appendChild()</w:t>
      </w:r>
      <w:r w:rsidR="00D132D5">
        <w:t>.</w:t>
      </w:r>
    </w:p>
    <w:p w14:paraId="4DA451AC" w14:textId="33DE103F" w:rsidR="00D132D5" w:rsidRDefault="00D132D5" w:rsidP="007E73BF"/>
    <w:p w14:paraId="692215C7" w14:textId="5BAA6BC7" w:rsidR="00D132D5" w:rsidRDefault="00D132D5" w:rsidP="007E73BF"/>
    <w:p w14:paraId="33F58E21" w14:textId="556C60C7" w:rsidR="00D132D5" w:rsidRDefault="00D132D5" w:rsidP="007E73B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noza na 5 dni:</w:t>
      </w:r>
    </w:p>
    <w:p w14:paraId="0C4B5FD3" w14:textId="77777777" w:rsidR="00D132D5" w:rsidRDefault="00D132D5" w:rsidP="00D132D5">
      <w:pPr>
        <w:rPr>
          <w:b/>
          <w:bCs/>
        </w:rPr>
      </w:pPr>
      <w:r>
        <w:rPr>
          <w:b/>
          <w:bCs/>
        </w:rPr>
        <w:t>Kod HTML:</w:t>
      </w:r>
    </w:p>
    <w:p w14:paraId="39C9A0AA" w14:textId="507A51C5" w:rsidR="00D132D5" w:rsidRDefault="00D132D5" w:rsidP="007E73BF">
      <w:pPr>
        <w:rPr>
          <w:b/>
          <w:bCs/>
          <w:sz w:val="24"/>
          <w:szCs w:val="24"/>
        </w:rPr>
      </w:pPr>
      <w:r w:rsidRPr="00D132D5">
        <w:rPr>
          <w:b/>
          <w:bCs/>
          <w:sz w:val="24"/>
          <w:szCs w:val="24"/>
        </w:rPr>
        <w:drawing>
          <wp:inline distT="0" distB="0" distL="0" distR="0" wp14:anchorId="7F9FD9D0" wp14:editId="32740C4E">
            <wp:extent cx="2257740" cy="1352739"/>
            <wp:effectExtent l="0" t="0" r="9525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B44D9" w14:textId="343D01E3" w:rsidR="00D132D5" w:rsidRDefault="00D132D5" w:rsidP="007E73BF">
      <w:pPr>
        <w:rPr>
          <w:b/>
          <w:bCs/>
          <w:sz w:val="24"/>
          <w:szCs w:val="24"/>
        </w:rPr>
      </w:pPr>
    </w:p>
    <w:p w14:paraId="22F2CB8B" w14:textId="77777777" w:rsidR="00D132D5" w:rsidRDefault="00D132D5" w:rsidP="00D132D5">
      <w:pPr>
        <w:rPr>
          <w:b/>
          <w:bCs/>
        </w:rPr>
      </w:pPr>
      <w:r>
        <w:rPr>
          <w:b/>
          <w:bCs/>
        </w:rPr>
        <w:t>Kod JS:</w:t>
      </w:r>
    </w:p>
    <w:p w14:paraId="237E3F21" w14:textId="059E9A32" w:rsidR="00D132D5" w:rsidRDefault="00D132D5" w:rsidP="007E73BF">
      <w:pPr>
        <w:rPr>
          <w:b/>
          <w:bCs/>
          <w:sz w:val="24"/>
          <w:szCs w:val="24"/>
        </w:rPr>
      </w:pPr>
      <w:r w:rsidRPr="00D132D5">
        <w:rPr>
          <w:b/>
          <w:bCs/>
          <w:sz w:val="24"/>
          <w:szCs w:val="24"/>
        </w:rPr>
        <w:drawing>
          <wp:inline distT="0" distB="0" distL="0" distR="0" wp14:anchorId="7410FEB8" wp14:editId="44257A12">
            <wp:extent cx="6645910" cy="19558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E3001" w14:textId="2C68C612" w:rsidR="00D132D5" w:rsidRDefault="00D132D5" w:rsidP="007E73BF">
      <w:pPr>
        <w:rPr>
          <w:b/>
          <w:bCs/>
          <w:sz w:val="24"/>
          <w:szCs w:val="24"/>
        </w:rPr>
      </w:pPr>
      <w:r w:rsidRPr="00D132D5">
        <w:rPr>
          <w:b/>
          <w:bCs/>
          <w:sz w:val="24"/>
          <w:szCs w:val="24"/>
        </w:rPr>
        <w:drawing>
          <wp:inline distT="0" distB="0" distL="0" distR="0" wp14:anchorId="4A835D02" wp14:editId="4A3E763E">
            <wp:extent cx="6645910" cy="2411095"/>
            <wp:effectExtent l="0" t="0" r="2540" b="825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97871" w14:textId="7A1CA4AE" w:rsidR="00D132D5" w:rsidRDefault="00D132D5" w:rsidP="007E73BF">
      <w:pPr>
        <w:rPr>
          <w:b/>
          <w:bCs/>
          <w:sz w:val="24"/>
          <w:szCs w:val="24"/>
        </w:rPr>
      </w:pPr>
      <w:r w:rsidRPr="00D132D5">
        <w:rPr>
          <w:b/>
          <w:bCs/>
          <w:sz w:val="24"/>
          <w:szCs w:val="24"/>
        </w:rPr>
        <w:lastRenderedPageBreak/>
        <w:drawing>
          <wp:inline distT="0" distB="0" distL="0" distR="0" wp14:anchorId="169971C2" wp14:editId="527C0019">
            <wp:extent cx="6645910" cy="2459990"/>
            <wp:effectExtent l="0" t="0" r="254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B31A" w14:textId="1096414F" w:rsidR="00D132D5" w:rsidRPr="0064621B" w:rsidRDefault="00D132D5" w:rsidP="007E73BF">
      <w:pPr>
        <w:rPr>
          <w:b/>
          <w:bCs/>
        </w:rPr>
      </w:pPr>
    </w:p>
    <w:p w14:paraId="6F5440DF" w14:textId="0B362A44" w:rsidR="0064621B" w:rsidRDefault="0064621B" w:rsidP="007E73BF">
      <w:pPr>
        <w:rPr>
          <w:b/>
          <w:bCs/>
        </w:rPr>
      </w:pPr>
      <w:r>
        <w:rPr>
          <w:b/>
          <w:bCs/>
        </w:rPr>
        <w:t>Kod CSS:</w:t>
      </w:r>
    </w:p>
    <w:p w14:paraId="3800267B" w14:textId="48318874" w:rsidR="0064621B" w:rsidRPr="0064621B" w:rsidRDefault="0064621B" w:rsidP="007E73BF">
      <w:pPr>
        <w:rPr>
          <w:b/>
          <w:bCs/>
        </w:rPr>
      </w:pPr>
      <w:r w:rsidRPr="0064621B">
        <w:rPr>
          <w:b/>
          <w:bCs/>
        </w:rPr>
        <w:drawing>
          <wp:inline distT="0" distB="0" distL="0" distR="0" wp14:anchorId="2F4CB37E" wp14:editId="2C8EAB16">
            <wp:extent cx="5668166" cy="2505425"/>
            <wp:effectExtent l="0" t="0" r="0" b="9525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E68C7" w14:textId="12C67CE7" w:rsidR="0064621B" w:rsidRDefault="0064621B" w:rsidP="007E73BF">
      <w:pPr>
        <w:rPr>
          <w:b/>
          <w:bCs/>
          <w:sz w:val="24"/>
          <w:szCs w:val="24"/>
        </w:rPr>
      </w:pPr>
    </w:p>
    <w:p w14:paraId="63B25EE4" w14:textId="78463B50" w:rsidR="0064621B" w:rsidRDefault="0064621B" w:rsidP="007E73BF">
      <w:pPr>
        <w:rPr>
          <w:b/>
          <w:bCs/>
          <w:sz w:val="24"/>
          <w:szCs w:val="24"/>
        </w:rPr>
      </w:pPr>
    </w:p>
    <w:p w14:paraId="395E617A" w14:textId="74CE5112" w:rsidR="0064621B" w:rsidRDefault="0064621B" w:rsidP="007E73BF">
      <w:pPr>
        <w:rPr>
          <w:b/>
          <w:bCs/>
          <w:sz w:val="24"/>
          <w:szCs w:val="24"/>
        </w:rPr>
      </w:pPr>
    </w:p>
    <w:p w14:paraId="2A0911E2" w14:textId="38FFC5C5" w:rsidR="0064621B" w:rsidRDefault="0064621B" w:rsidP="007E73BF">
      <w:pPr>
        <w:rPr>
          <w:b/>
          <w:bCs/>
          <w:sz w:val="24"/>
          <w:szCs w:val="24"/>
        </w:rPr>
      </w:pPr>
    </w:p>
    <w:p w14:paraId="4752F906" w14:textId="55282894" w:rsidR="0064621B" w:rsidRDefault="0064621B" w:rsidP="007E73BF">
      <w:pPr>
        <w:rPr>
          <w:b/>
          <w:bCs/>
          <w:sz w:val="24"/>
          <w:szCs w:val="24"/>
        </w:rPr>
      </w:pPr>
    </w:p>
    <w:p w14:paraId="00A9A7F6" w14:textId="079D34F4" w:rsidR="0064621B" w:rsidRDefault="0064621B" w:rsidP="007E73BF">
      <w:pPr>
        <w:rPr>
          <w:b/>
          <w:bCs/>
          <w:sz w:val="24"/>
          <w:szCs w:val="24"/>
        </w:rPr>
      </w:pPr>
    </w:p>
    <w:p w14:paraId="35052B0A" w14:textId="2250FF08" w:rsidR="0064621B" w:rsidRDefault="0064621B" w:rsidP="007E73BF">
      <w:pPr>
        <w:rPr>
          <w:b/>
          <w:bCs/>
          <w:sz w:val="24"/>
          <w:szCs w:val="24"/>
        </w:rPr>
      </w:pPr>
    </w:p>
    <w:p w14:paraId="18549051" w14:textId="7F312A4F" w:rsidR="0064621B" w:rsidRDefault="0064621B" w:rsidP="007E73BF">
      <w:pPr>
        <w:rPr>
          <w:b/>
          <w:bCs/>
          <w:sz w:val="24"/>
          <w:szCs w:val="24"/>
        </w:rPr>
      </w:pPr>
    </w:p>
    <w:p w14:paraId="1C3107B5" w14:textId="2001754F" w:rsidR="0064621B" w:rsidRDefault="0064621B" w:rsidP="007E73BF">
      <w:pPr>
        <w:rPr>
          <w:b/>
          <w:bCs/>
          <w:sz w:val="24"/>
          <w:szCs w:val="24"/>
        </w:rPr>
      </w:pPr>
    </w:p>
    <w:p w14:paraId="72FE2745" w14:textId="1B357E86" w:rsidR="0064621B" w:rsidRDefault="0064621B" w:rsidP="007E73BF">
      <w:pPr>
        <w:rPr>
          <w:b/>
          <w:bCs/>
          <w:sz w:val="24"/>
          <w:szCs w:val="24"/>
        </w:rPr>
      </w:pPr>
    </w:p>
    <w:p w14:paraId="6E43A947" w14:textId="34C1F763" w:rsidR="0064621B" w:rsidRDefault="0064621B" w:rsidP="007E73BF">
      <w:pPr>
        <w:rPr>
          <w:b/>
          <w:bCs/>
          <w:sz w:val="24"/>
          <w:szCs w:val="24"/>
        </w:rPr>
      </w:pPr>
    </w:p>
    <w:p w14:paraId="103C6EB4" w14:textId="796FABC8" w:rsidR="0064621B" w:rsidRDefault="0064621B" w:rsidP="007E73BF">
      <w:pPr>
        <w:rPr>
          <w:b/>
          <w:bCs/>
          <w:sz w:val="24"/>
          <w:szCs w:val="24"/>
        </w:rPr>
      </w:pPr>
    </w:p>
    <w:p w14:paraId="4C1E00EE" w14:textId="36168C3E" w:rsidR="0064621B" w:rsidRDefault="0064621B" w:rsidP="007E73BF">
      <w:pPr>
        <w:rPr>
          <w:b/>
          <w:bCs/>
          <w:sz w:val="24"/>
          <w:szCs w:val="24"/>
        </w:rPr>
      </w:pPr>
    </w:p>
    <w:p w14:paraId="1A0F01F0" w14:textId="77777777" w:rsidR="0064621B" w:rsidRDefault="0064621B" w:rsidP="007E73BF">
      <w:pPr>
        <w:rPr>
          <w:b/>
          <w:bCs/>
          <w:sz w:val="24"/>
          <w:szCs w:val="24"/>
        </w:rPr>
      </w:pPr>
    </w:p>
    <w:p w14:paraId="2D17A82B" w14:textId="77777777" w:rsidR="00D132D5" w:rsidRDefault="00D132D5" w:rsidP="00D132D5">
      <w:pPr>
        <w:rPr>
          <w:b/>
          <w:bCs/>
        </w:rPr>
      </w:pPr>
      <w:r>
        <w:rPr>
          <w:b/>
          <w:bCs/>
        </w:rPr>
        <w:t>Output:</w:t>
      </w:r>
    </w:p>
    <w:p w14:paraId="50B78FE2" w14:textId="57B19F1D" w:rsidR="00D132D5" w:rsidRDefault="00D132D5" w:rsidP="007E73BF">
      <w:pPr>
        <w:rPr>
          <w:b/>
          <w:bCs/>
          <w:sz w:val="24"/>
          <w:szCs w:val="24"/>
        </w:rPr>
      </w:pPr>
      <w:r w:rsidRPr="00D132D5">
        <w:rPr>
          <w:b/>
          <w:bCs/>
          <w:sz w:val="24"/>
          <w:szCs w:val="24"/>
        </w:rPr>
        <w:drawing>
          <wp:inline distT="0" distB="0" distL="0" distR="0" wp14:anchorId="6531BB6E" wp14:editId="299BC3C1">
            <wp:extent cx="6645910" cy="3243580"/>
            <wp:effectExtent l="0" t="0" r="2540" b="0"/>
            <wp:docPr id="28" name="Picture 2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20E96" w14:textId="1FA63DC3" w:rsidR="00D132D5" w:rsidRDefault="00D132D5" w:rsidP="007E73BF">
      <w:pPr>
        <w:rPr>
          <w:b/>
          <w:bCs/>
          <w:sz w:val="24"/>
          <w:szCs w:val="24"/>
        </w:rPr>
      </w:pPr>
    </w:p>
    <w:p w14:paraId="479C31A3" w14:textId="61F0C737" w:rsidR="00D132D5" w:rsidRDefault="00D132D5" w:rsidP="007E73BF">
      <w:pPr>
        <w:rPr>
          <w:b/>
          <w:bCs/>
        </w:rPr>
      </w:pPr>
      <w:r>
        <w:rPr>
          <w:b/>
          <w:bCs/>
        </w:rPr>
        <w:t>Wyjaśnienie:</w:t>
      </w:r>
    </w:p>
    <w:p w14:paraId="6D176D28" w14:textId="5C57C6AB" w:rsidR="00D132D5" w:rsidRPr="0064621B" w:rsidRDefault="00D132D5" w:rsidP="007E73BF">
      <w:r>
        <w:t xml:space="preserve">Dane odebrane za pomocą FetchAPI są zamieniane na JSON, a potem na listę. Podczas rysowania jednego kafelka, wyciągane są dane z jednej pozycji w liście. Następnie kafelek ten, jest dodawany do </w:t>
      </w:r>
      <w:r>
        <w:rPr>
          <w:i/>
          <w:iCs/>
        </w:rPr>
        <w:t>div</w:t>
      </w:r>
      <w:r w:rsidR="0064621B">
        <w:t xml:space="preserve"> z </w:t>
      </w:r>
      <w:r w:rsidR="0064621B">
        <w:rPr>
          <w:i/>
          <w:iCs/>
        </w:rPr>
        <w:t>id=weather-forecast</w:t>
      </w:r>
      <w:r w:rsidR="0064621B">
        <w:t xml:space="preserve">, który ma atrybut CSS -&gt; </w:t>
      </w:r>
      <w:r w:rsidR="0064621B">
        <w:rPr>
          <w:i/>
          <w:iCs/>
        </w:rPr>
        <w:t>flex-wrap: wrap</w:t>
      </w:r>
      <w:r w:rsidR="0064621B">
        <w:t xml:space="preserve"> i </w:t>
      </w:r>
      <w:r w:rsidR="0064621B">
        <w:rPr>
          <w:i/>
          <w:iCs/>
        </w:rPr>
        <w:t xml:space="preserve">display: wrap </w:t>
      </w:r>
      <w:r w:rsidR="0064621B">
        <w:t xml:space="preserve">a swoim dzieciom daję atrybut </w:t>
      </w:r>
      <w:r w:rsidR="0064621B">
        <w:rPr>
          <w:i/>
          <w:iCs/>
        </w:rPr>
        <w:t>flex: 1 400px</w:t>
      </w:r>
      <w:r w:rsidR="0064621B">
        <w:t>.</w:t>
      </w:r>
    </w:p>
    <w:p w14:paraId="495A29E1" w14:textId="3ADFDFC7" w:rsidR="00E46A0C" w:rsidRDefault="00652BC1" w:rsidP="00E46A0C">
      <w:pPr>
        <w:pStyle w:val="Heading1"/>
      </w:pPr>
      <w:r>
        <w:t xml:space="preserve">5. </w:t>
      </w:r>
      <w:r w:rsidR="00E46A0C">
        <w:t>Linki i uwagi</w:t>
      </w:r>
    </w:p>
    <w:p w14:paraId="23056FD6" w14:textId="64F68E7C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1273F278" w14:textId="626F9B0F" w:rsidR="00F03579" w:rsidRPr="00F03579" w:rsidRDefault="00E46A0C" w:rsidP="00F03579">
      <w:r>
        <w:t>…</w:t>
      </w:r>
    </w:p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3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F8174" w14:textId="77777777" w:rsidR="00B11986" w:rsidRDefault="00B11986" w:rsidP="00E46A0C">
      <w:pPr>
        <w:spacing w:after="0" w:line="240" w:lineRule="auto"/>
      </w:pPr>
      <w:r>
        <w:separator/>
      </w:r>
    </w:p>
  </w:endnote>
  <w:endnote w:type="continuationSeparator" w:id="0">
    <w:p w14:paraId="3315C034" w14:textId="77777777" w:rsidR="00B11986" w:rsidRDefault="00B11986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91774" w14:textId="77777777" w:rsidR="00B11986" w:rsidRDefault="00B11986" w:rsidP="00E46A0C">
      <w:pPr>
        <w:spacing w:after="0" w:line="240" w:lineRule="auto"/>
      </w:pPr>
      <w:r>
        <w:separator/>
      </w:r>
    </w:p>
  </w:footnote>
  <w:footnote w:type="continuationSeparator" w:id="0">
    <w:p w14:paraId="2C954718" w14:textId="77777777" w:rsidR="00B11986" w:rsidRDefault="00B11986" w:rsidP="00E46A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C5E77"/>
    <w:multiLevelType w:val="hybridMultilevel"/>
    <w:tmpl w:val="7A9E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4568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214592"/>
    <w:rsid w:val="002C798C"/>
    <w:rsid w:val="002E5CF8"/>
    <w:rsid w:val="002F1FA7"/>
    <w:rsid w:val="003E788C"/>
    <w:rsid w:val="004224E0"/>
    <w:rsid w:val="00424743"/>
    <w:rsid w:val="00482802"/>
    <w:rsid w:val="004A33B8"/>
    <w:rsid w:val="004B7722"/>
    <w:rsid w:val="004C58CE"/>
    <w:rsid w:val="00575128"/>
    <w:rsid w:val="0061030E"/>
    <w:rsid w:val="0064621B"/>
    <w:rsid w:val="00652BC1"/>
    <w:rsid w:val="00681460"/>
    <w:rsid w:val="00741A27"/>
    <w:rsid w:val="0076733F"/>
    <w:rsid w:val="007E73BF"/>
    <w:rsid w:val="00816FA1"/>
    <w:rsid w:val="00833F94"/>
    <w:rsid w:val="008B38C8"/>
    <w:rsid w:val="0099091F"/>
    <w:rsid w:val="009F40BD"/>
    <w:rsid w:val="00A560E9"/>
    <w:rsid w:val="00A73897"/>
    <w:rsid w:val="00A85E97"/>
    <w:rsid w:val="00B0683C"/>
    <w:rsid w:val="00B11986"/>
    <w:rsid w:val="00BB22F1"/>
    <w:rsid w:val="00CE68EA"/>
    <w:rsid w:val="00D03523"/>
    <w:rsid w:val="00D132D5"/>
    <w:rsid w:val="00D621D9"/>
    <w:rsid w:val="00D745A7"/>
    <w:rsid w:val="00D9198E"/>
    <w:rsid w:val="00DD0FE7"/>
    <w:rsid w:val="00E240A4"/>
    <w:rsid w:val="00E46A0C"/>
    <w:rsid w:val="00E76C12"/>
    <w:rsid w:val="00F03579"/>
    <w:rsid w:val="00F35B30"/>
    <w:rsid w:val="00F6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  <w:style w:type="paragraph" w:styleId="ListParagraph">
    <w:name w:val="List Paragraph"/>
    <w:basedOn w:val="Normal"/>
    <w:uiPriority w:val="34"/>
    <w:qFormat/>
    <w:rsid w:val="00D035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63C19F50B0B794292179D9D34FA1DD4" ma:contentTypeVersion="11" ma:contentTypeDescription="Utwórz nowy dokument." ma:contentTypeScope="" ma:versionID="af54ce003ba91c72333b8c50546a40d7">
  <xsd:schema xmlns:xsd="http://www.w3.org/2001/XMLSchema" xmlns:xs="http://www.w3.org/2001/XMLSchema" xmlns:p="http://schemas.microsoft.com/office/2006/metadata/properties" xmlns:ns2="b35985bf-99f7-4472-861a-333e08aa9849" xmlns:ns3="11c15d2f-4528-4089-a84d-d25ac8ba1c5f" targetNamespace="http://schemas.microsoft.com/office/2006/metadata/properties" ma:root="true" ma:fieldsID="2a2af2f62cbce358c24e7d38cd857d5d" ns2:_="" ns3:_="">
    <xsd:import namespace="b35985bf-99f7-4472-861a-333e08aa9849"/>
    <xsd:import namespace="11c15d2f-4528-4089-a84d-d25ac8ba1c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985bf-99f7-4472-861a-333e08aa98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Tagi obrazów" ma:readOnly="false" ma:fieldId="{5cf76f15-5ced-4ddc-b409-7134ff3c332f}" ma:taxonomyMulti="true" ma:sspId="0f75504c-8deb-420d-8aae-fe9e28053b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15d2f-4528-4089-a84d-d25ac8ba1c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2b1d57bc-dbe8-4326-8e2b-744518a3f8bf}" ma:internalName="TaxCatchAll" ma:showField="CatchAllData" ma:web="11c15d2f-4528-4089-a84d-d25ac8ba1c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35985bf-99f7-4472-861a-333e08aa9849">
      <Terms xmlns="http://schemas.microsoft.com/office/infopath/2007/PartnerControls"/>
    </lcf76f155ced4ddcb4097134ff3c332f>
    <TaxCatchAll xmlns="11c15d2f-4528-4089-a84d-d25ac8ba1c5f" xsi:nil="true"/>
  </documentManagement>
</p:properties>
</file>

<file path=customXml/itemProps1.xml><?xml version="1.0" encoding="utf-8"?>
<ds:datastoreItem xmlns:ds="http://schemas.openxmlformats.org/officeDocument/2006/customXml" ds:itemID="{6CDFCCFE-9B51-40CD-B213-A19B059784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5985bf-99f7-4472-861a-333e08aa9849"/>
    <ds:schemaRef ds:uri="11c15d2f-4528-4089-a84d-d25ac8ba1c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AF684E-82D7-4B0B-9EA6-D34DFE42D9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943566-75CA-4FC0-AFF7-808E409CD9EC}">
  <ds:schemaRefs>
    <ds:schemaRef ds:uri="http://schemas.microsoft.com/office/2006/metadata/properties"/>
    <ds:schemaRef ds:uri="http://schemas.microsoft.com/office/infopath/2007/PartnerControls"/>
    <ds:schemaRef ds:uri="b35985bf-99f7-4472-861a-333e08aa9849"/>
    <ds:schemaRef ds:uri="11c15d2f-4528-4089-a84d-d25ac8ba1c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4</Pages>
  <Words>422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ikołaj Jóźwik</cp:lastModifiedBy>
  <cp:revision>23</cp:revision>
  <dcterms:created xsi:type="dcterms:W3CDTF">2017-10-02T11:21:00Z</dcterms:created>
  <dcterms:modified xsi:type="dcterms:W3CDTF">2022-11-23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3C19F50B0B794292179D9D34FA1DD4</vt:lpwstr>
  </property>
</Properties>
</file>